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90645" w14:textId="77777777" w:rsidR="00933ECC" w:rsidRPr="007A24A1" w:rsidRDefault="00F608D7" w:rsidP="00933ECC">
      <w:pPr>
        <w:pStyle w:val="Title"/>
        <w:jc w:val="center"/>
        <w:rPr>
          <w:b/>
        </w:rPr>
      </w:pPr>
      <w:r>
        <w:rPr>
          <w:b/>
        </w:rPr>
        <w:t>New Project Proposal</w:t>
      </w:r>
    </w:p>
    <w:p w14:paraId="76324E58" w14:textId="77777777" w:rsidR="00451D82" w:rsidRPr="00451D82" w:rsidRDefault="00451D82" w:rsidP="00451D82">
      <w:pPr>
        <w:jc w:val="right"/>
      </w:pPr>
    </w:p>
    <w:p w14:paraId="02F4788A" w14:textId="77777777" w:rsidR="00933ECC" w:rsidRPr="005D61FC" w:rsidRDefault="00933ECC" w:rsidP="00933ECC"/>
    <w:p w14:paraId="77C0EF44" w14:textId="77777777" w:rsidR="00F608D7" w:rsidRDefault="00F608D7" w:rsidP="00F608D7">
      <w:pPr>
        <w:rPr>
          <w:sz w:val="20"/>
          <w:szCs w:val="20"/>
          <w:lang w:val="en-US" w:eastAsia="en-CA"/>
        </w:rPr>
      </w:pPr>
      <w:bookmarkStart w:id="0" w:name="_Hlk506469955"/>
      <w:r>
        <w:t xml:space="preserve">The ACCMBC is always open to new projects that fall within the Charitable Objectives registered with the Canadian Government. A new project </w:t>
      </w:r>
      <w:r w:rsidRPr="004271ED">
        <w:rPr>
          <w:u w:val="single"/>
        </w:rPr>
        <w:t>must be approved</w:t>
      </w:r>
      <w:r>
        <w:t xml:space="preserve"> by the </w:t>
      </w:r>
      <w:r w:rsidR="004271ED">
        <w:t xml:space="preserve">ACCMBC </w:t>
      </w:r>
      <w:r>
        <w:t>Trustees prior to the acceptance of donations and paying of expenses. This form is to be filled out to ensure that the required aspects of any new project have been considered and is used as the proposal to the ACCMBC Trustees</w:t>
      </w:r>
      <w:r w:rsidR="004271ED">
        <w:t>.</w:t>
      </w:r>
    </w:p>
    <w:p w14:paraId="3FA7F932" w14:textId="77777777" w:rsidR="00F608D7" w:rsidRDefault="00F608D7" w:rsidP="00C5402E">
      <w:pPr>
        <w:rPr>
          <w:b/>
        </w:rPr>
      </w:pPr>
    </w:p>
    <w:p w14:paraId="2A0FB687" w14:textId="77777777" w:rsidR="00C5402E" w:rsidRDefault="00F608D7" w:rsidP="00C5402E">
      <w:r>
        <w:rPr>
          <w:b/>
        </w:rPr>
        <w:t xml:space="preserve">Submitter </w:t>
      </w:r>
      <w:r w:rsidR="00C5402E">
        <w:rPr>
          <w:b/>
        </w:rPr>
        <w:t xml:space="preserve">Name(s): </w:t>
      </w:r>
      <w:sdt>
        <w:sdtPr>
          <w:alias w:val="Name"/>
          <w:tag w:val="Name"/>
          <w:id w:val="-1710257187"/>
          <w:placeholder>
            <w:docPart w:val="C9A620F20F3F4321973ADE85D2342A9B"/>
          </w:placeholder>
          <w:showingPlcHdr/>
        </w:sdtPr>
        <w:sdtEndPr/>
        <w:sdtContent>
          <w:r w:rsidR="00C5402E" w:rsidRPr="00670C56">
            <w:rPr>
              <w:rStyle w:val="PlaceholderText"/>
            </w:rPr>
            <w:t xml:space="preserve">Click or tap here to enter </w:t>
          </w:r>
          <w:r w:rsidR="00C5402E">
            <w:rPr>
              <w:rStyle w:val="PlaceholderText"/>
            </w:rPr>
            <w:t>name</w:t>
          </w:r>
          <w:r>
            <w:rPr>
              <w:rStyle w:val="PlaceholderText"/>
            </w:rPr>
            <w:t>(s)</w:t>
          </w:r>
          <w:r w:rsidR="00C5402E" w:rsidRPr="00670C56">
            <w:rPr>
              <w:rStyle w:val="PlaceholderText"/>
            </w:rPr>
            <w:t>.</w:t>
          </w:r>
        </w:sdtContent>
      </w:sdt>
    </w:p>
    <w:p w14:paraId="37DA17D5" w14:textId="77777777" w:rsidR="00C5402E" w:rsidRDefault="00F608D7" w:rsidP="00C5402E">
      <w:pPr>
        <w:rPr>
          <w:rStyle w:val="PlaceholderText"/>
        </w:rPr>
      </w:pPr>
      <w:r>
        <w:rPr>
          <w:b/>
        </w:rPr>
        <w:t>Date</w:t>
      </w:r>
      <w:r w:rsidR="00C5402E">
        <w:rPr>
          <w:b/>
        </w:rPr>
        <w:t>:</w:t>
      </w:r>
      <w:r w:rsidR="00C5402E" w:rsidRPr="00C5402E">
        <w:t xml:space="preserve"> </w:t>
      </w:r>
      <w:sdt>
        <w:sdtPr>
          <w:alias w:val="Date"/>
          <w:tag w:val="Date"/>
          <w:id w:val="1441880159"/>
          <w:placeholder>
            <w:docPart w:val="1C74C9A08EF24A95997D9C47E4D4FDAD"/>
          </w:placeholder>
          <w:showingPlcHdr/>
          <w:date>
            <w:dateFormat w:val="MMMM d, yyyy"/>
            <w:lid w:val="en-CA"/>
            <w:storeMappedDataAs w:val="dateTime"/>
            <w:calendar w:val="gregorian"/>
          </w:date>
        </w:sdtPr>
        <w:sdtEndPr/>
        <w:sdtContent>
          <w:r w:rsidR="002F6E2D" w:rsidRPr="00CF3285">
            <w:rPr>
              <w:rStyle w:val="PlaceholderText"/>
            </w:rPr>
            <w:t>Click or tap to enter a date.</w:t>
          </w:r>
        </w:sdtContent>
      </w:sdt>
    </w:p>
    <w:p w14:paraId="44D12876" w14:textId="77777777" w:rsidR="00010B1F" w:rsidRDefault="00010B1F" w:rsidP="00C5402E"/>
    <w:bookmarkEnd w:id="0"/>
    <w:p w14:paraId="270A07CB" w14:textId="77777777" w:rsidR="002C242C" w:rsidRPr="00F608D7" w:rsidRDefault="002C242C" w:rsidP="002C242C">
      <w:pPr>
        <w:pStyle w:val="Heading1"/>
        <w:rPr>
          <w:rStyle w:val="IntenseEmphasis"/>
        </w:rPr>
      </w:pPr>
      <w:r>
        <w:t>Project Description</w:t>
      </w:r>
    </w:p>
    <w:p w14:paraId="46D9B0D1" w14:textId="77777777" w:rsidR="00933ECC" w:rsidRPr="007A24A1" w:rsidRDefault="00F608D7" w:rsidP="00933ECC">
      <w:pPr>
        <w:rPr>
          <w:b/>
        </w:rPr>
      </w:pPr>
      <w:r>
        <w:rPr>
          <w:b/>
        </w:rPr>
        <w:t>Please describe the project in a paragraph or less:</w:t>
      </w:r>
    </w:p>
    <w:sdt>
      <w:sdtPr>
        <w:alias w:val="Project Description"/>
        <w:tag w:val="Project Description"/>
        <w:id w:val="-1195221641"/>
        <w:lock w:val="sdtLocked"/>
        <w:placeholder>
          <w:docPart w:val="E3AE78325B944411860EB329A6C926F6"/>
        </w:placeholder>
        <w:showingPlcHdr/>
      </w:sdtPr>
      <w:sdtEndPr/>
      <w:sdtContent>
        <w:bookmarkStart w:id="1" w:name="_GoBack" w:displacedByCustomXml="prev"/>
        <w:p w14:paraId="28611300" w14:textId="77777777" w:rsidR="00933ECC" w:rsidRDefault="001A58B8" w:rsidP="00933ECC">
          <w:r w:rsidRPr="00670C56">
            <w:rPr>
              <w:rStyle w:val="PlaceholderText"/>
            </w:rPr>
            <w:t>Click or tap here to enter text.</w:t>
          </w:r>
        </w:p>
        <w:bookmarkEnd w:id="1" w:displacedByCustomXml="next"/>
      </w:sdtContent>
    </w:sdt>
    <w:p w14:paraId="2F22AF02" w14:textId="77777777" w:rsidR="00933ECC" w:rsidRDefault="00933ECC" w:rsidP="00933ECC"/>
    <w:p w14:paraId="60A0A88E" w14:textId="77777777" w:rsidR="00F608D7" w:rsidRDefault="00F608D7" w:rsidP="00F608D7">
      <w:pPr>
        <w:rPr>
          <w:b/>
        </w:rPr>
      </w:pPr>
      <w:r w:rsidRPr="002C242C">
        <w:rPr>
          <w:b/>
        </w:rPr>
        <w:t xml:space="preserve">If the project is to be conducted in a foreign country, will an Agent be involved and is there an existing agreement with the Agent that covers the project? Describe how direction and control will be ensured over the project when using the Agent. </w:t>
      </w:r>
    </w:p>
    <w:sdt>
      <w:sdtPr>
        <w:alias w:val="Foreign Agent"/>
        <w:tag w:val="Foreign Agent"/>
        <w:id w:val="188117043"/>
        <w:lock w:val="sdtLocked"/>
        <w:placeholder>
          <w:docPart w:val="A566FB3B430440DFA8D738437AD95620"/>
        </w:placeholder>
        <w:showingPlcHdr/>
      </w:sdtPr>
      <w:sdtEndPr/>
      <w:sdtContent>
        <w:p w14:paraId="0E6F3EB5" w14:textId="77777777" w:rsidR="00933ECC" w:rsidRDefault="001A58B8" w:rsidP="00933ECC">
          <w:r w:rsidRPr="00670C56">
            <w:rPr>
              <w:rStyle w:val="PlaceholderText"/>
            </w:rPr>
            <w:t>Click or tap here to enter text.</w:t>
          </w:r>
        </w:p>
      </w:sdtContent>
    </w:sdt>
    <w:p w14:paraId="5CC5678A" w14:textId="77777777" w:rsidR="002C242C" w:rsidRPr="00F608D7" w:rsidRDefault="002C242C" w:rsidP="002C242C">
      <w:pPr>
        <w:pStyle w:val="Heading1"/>
        <w:rPr>
          <w:rStyle w:val="IntenseEmphasis"/>
        </w:rPr>
      </w:pPr>
      <w:r>
        <w:t>Object</w:t>
      </w:r>
    </w:p>
    <w:p w14:paraId="1C220568" w14:textId="77777777" w:rsidR="00933ECC" w:rsidRDefault="002C242C" w:rsidP="00933ECC">
      <w:pPr>
        <w:rPr>
          <w:b/>
        </w:rPr>
      </w:pPr>
      <w:r>
        <w:rPr>
          <w:b/>
        </w:rPr>
        <w:t>As briefly mentioned in the introduction, new projects</w:t>
      </w:r>
      <w:r w:rsidR="000B22DE">
        <w:rPr>
          <w:b/>
        </w:rPr>
        <w:t xml:space="preserve"> must fall within the charitable objectives that ACCMBC has registered with the government.  Please pick at least one of the following that would apply to this project proposal:</w:t>
      </w:r>
    </w:p>
    <w:p w14:paraId="60362C50" w14:textId="77777777" w:rsidR="000B22DE" w:rsidRPr="00010B1F" w:rsidRDefault="0084565F" w:rsidP="000B22DE">
      <w:pPr>
        <w:rPr>
          <w:sz w:val="22"/>
        </w:rPr>
      </w:pPr>
      <w:sdt>
        <w:sdtPr>
          <w:rPr>
            <w:sz w:val="22"/>
          </w:rPr>
          <w:alias w:val="Objective A"/>
          <w:tag w:val="Objective A"/>
          <w:id w:val="1638146707"/>
          <w14:checkbox>
            <w14:checked w14:val="0"/>
            <w14:checkedState w14:val="2612" w14:font="MS Gothic"/>
            <w14:uncheckedState w14:val="2610" w14:font="MS Gothic"/>
          </w14:checkbox>
        </w:sdtPr>
        <w:sdtEndPr/>
        <w:sdtContent>
          <w:r w:rsidR="002F6E2D">
            <w:rPr>
              <w:rFonts w:ascii="MS Gothic" w:eastAsia="MS Gothic" w:hAnsi="MS Gothic" w:hint="eastAsia"/>
              <w:sz w:val="22"/>
            </w:rPr>
            <w:t>☐</w:t>
          </w:r>
        </w:sdtContent>
      </w:sdt>
      <w:r w:rsidR="006051EC" w:rsidRPr="00010B1F">
        <w:rPr>
          <w:sz w:val="22"/>
        </w:rPr>
        <w:t xml:space="preserve"> </w:t>
      </w:r>
      <w:r w:rsidR="000B22DE" w:rsidRPr="00010B1F">
        <w:rPr>
          <w:sz w:val="22"/>
        </w:rPr>
        <w:t xml:space="preserve">(a) To share the gospel of Jesus Christ and to encourage people to accept Jesus Christ as their personal Saviour by communicating the gospel through various means such as music, preaching, teaching and literature. </w:t>
      </w:r>
    </w:p>
    <w:p w14:paraId="194EE87C" w14:textId="77777777" w:rsidR="000B22DE" w:rsidRPr="00010B1F" w:rsidRDefault="0084565F" w:rsidP="000B22DE">
      <w:pPr>
        <w:rPr>
          <w:sz w:val="22"/>
        </w:rPr>
      </w:pPr>
      <w:sdt>
        <w:sdtPr>
          <w:rPr>
            <w:sz w:val="22"/>
          </w:rPr>
          <w:alias w:val="Objective B"/>
          <w:tag w:val="Objective B"/>
          <w:id w:val="387155681"/>
          <w14:checkbox>
            <w14:checked w14:val="0"/>
            <w14:checkedState w14:val="2612" w14:font="MS Gothic"/>
            <w14:uncheckedState w14:val="2610" w14:font="MS Gothic"/>
          </w14:checkbox>
        </w:sdtPr>
        <w:sdtEndPr/>
        <w:sdtContent>
          <w:r w:rsidR="002F6E2D">
            <w:rPr>
              <w:rFonts w:ascii="MS Gothic" w:eastAsia="MS Gothic" w:hAnsi="MS Gothic" w:hint="eastAsia"/>
              <w:sz w:val="22"/>
            </w:rPr>
            <w:t>☐</w:t>
          </w:r>
        </w:sdtContent>
      </w:sdt>
      <w:r w:rsidR="006051EC" w:rsidRPr="00010B1F">
        <w:rPr>
          <w:sz w:val="22"/>
        </w:rPr>
        <w:t xml:space="preserve"> </w:t>
      </w:r>
      <w:r w:rsidR="000B22DE" w:rsidRPr="00010B1F">
        <w:rPr>
          <w:sz w:val="22"/>
        </w:rPr>
        <w:t xml:space="preserve">(b) To organize short term mission trips for volunteers of various churches as a means of sharing the message of Jesus Christ as Saviour and Lord. </w:t>
      </w:r>
    </w:p>
    <w:p w14:paraId="03399459" w14:textId="77777777" w:rsidR="000B22DE" w:rsidRPr="00010B1F" w:rsidRDefault="0084565F" w:rsidP="000B22DE">
      <w:pPr>
        <w:rPr>
          <w:sz w:val="22"/>
        </w:rPr>
      </w:pPr>
      <w:sdt>
        <w:sdtPr>
          <w:rPr>
            <w:sz w:val="22"/>
          </w:rPr>
          <w:alias w:val="Objective C"/>
          <w:tag w:val="Objective C"/>
          <w:id w:val="-978228345"/>
          <w14:checkbox>
            <w14:checked w14:val="0"/>
            <w14:checkedState w14:val="2612" w14:font="MS Gothic"/>
            <w14:uncheckedState w14:val="2610" w14:font="MS Gothic"/>
          </w14:checkbox>
        </w:sdtPr>
        <w:sdtEndPr/>
        <w:sdtContent>
          <w:r w:rsidR="002F6E2D">
            <w:rPr>
              <w:rFonts w:ascii="MS Gothic" w:eastAsia="MS Gothic" w:hAnsi="MS Gothic" w:hint="eastAsia"/>
              <w:sz w:val="22"/>
            </w:rPr>
            <w:t>☐</w:t>
          </w:r>
        </w:sdtContent>
      </w:sdt>
      <w:r w:rsidR="006051EC" w:rsidRPr="00010B1F">
        <w:rPr>
          <w:sz w:val="22"/>
        </w:rPr>
        <w:t xml:space="preserve"> </w:t>
      </w:r>
      <w:r w:rsidR="000B22DE" w:rsidRPr="00010B1F">
        <w:rPr>
          <w:sz w:val="22"/>
        </w:rPr>
        <w:t xml:space="preserve">(c) To conduct evangelistic meetings and events, </w:t>
      </w:r>
    </w:p>
    <w:p w14:paraId="52FCCFC1" w14:textId="77777777" w:rsidR="000B22DE" w:rsidRPr="00010B1F" w:rsidRDefault="0084565F" w:rsidP="000B22DE">
      <w:pPr>
        <w:rPr>
          <w:sz w:val="22"/>
        </w:rPr>
      </w:pPr>
      <w:sdt>
        <w:sdtPr>
          <w:rPr>
            <w:sz w:val="22"/>
          </w:rPr>
          <w:alias w:val="Objective D"/>
          <w:tag w:val="Objective D"/>
          <w:id w:val="1863696459"/>
          <w14:checkbox>
            <w14:checked w14:val="0"/>
            <w14:checkedState w14:val="2612" w14:font="MS Gothic"/>
            <w14:uncheckedState w14:val="2610" w14:font="MS Gothic"/>
          </w14:checkbox>
        </w:sdtPr>
        <w:sdtEndPr/>
        <w:sdtContent>
          <w:r w:rsidR="002F6E2D">
            <w:rPr>
              <w:rFonts w:ascii="MS Gothic" w:eastAsia="MS Gothic" w:hAnsi="MS Gothic" w:hint="eastAsia"/>
              <w:sz w:val="22"/>
            </w:rPr>
            <w:t>☐</w:t>
          </w:r>
        </w:sdtContent>
      </w:sdt>
      <w:r w:rsidR="006051EC" w:rsidRPr="00010B1F">
        <w:rPr>
          <w:sz w:val="22"/>
        </w:rPr>
        <w:t xml:space="preserve"> </w:t>
      </w:r>
      <w:r w:rsidR="000B22DE" w:rsidRPr="00010B1F">
        <w:rPr>
          <w:sz w:val="22"/>
        </w:rPr>
        <w:t xml:space="preserve">(d) To provide humanitarian aid and relief to the needy </w:t>
      </w:r>
    </w:p>
    <w:p w14:paraId="47BB0C83" w14:textId="77777777" w:rsidR="000B22DE" w:rsidRPr="00010B1F" w:rsidRDefault="0084565F" w:rsidP="000B22DE">
      <w:pPr>
        <w:rPr>
          <w:sz w:val="22"/>
        </w:rPr>
      </w:pPr>
      <w:sdt>
        <w:sdtPr>
          <w:rPr>
            <w:sz w:val="22"/>
          </w:rPr>
          <w:alias w:val="Objective E"/>
          <w:tag w:val="Objective E"/>
          <w:id w:val="1699743435"/>
          <w14:checkbox>
            <w14:checked w14:val="0"/>
            <w14:checkedState w14:val="2612" w14:font="MS Gothic"/>
            <w14:uncheckedState w14:val="2610" w14:font="MS Gothic"/>
          </w14:checkbox>
        </w:sdtPr>
        <w:sdtEndPr/>
        <w:sdtContent>
          <w:r w:rsidR="002F6E2D">
            <w:rPr>
              <w:rFonts w:ascii="MS Gothic" w:eastAsia="MS Gothic" w:hAnsi="MS Gothic" w:hint="eastAsia"/>
              <w:sz w:val="22"/>
            </w:rPr>
            <w:t>☐</w:t>
          </w:r>
        </w:sdtContent>
      </w:sdt>
      <w:r w:rsidR="006051EC" w:rsidRPr="00010B1F">
        <w:rPr>
          <w:sz w:val="22"/>
        </w:rPr>
        <w:t xml:space="preserve"> </w:t>
      </w:r>
      <w:r w:rsidR="000B22DE" w:rsidRPr="00010B1F">
        <w:rPr>
          <w:sz w:val="22"/>
        </w:rPr>
        <w:t xml:space="preserve">(e) To provide scholarships and bursaries for eligible students attending Christian Schools </w:t>
      </w:r>
    </w:p>
    <w:p w14:paraId="6DDBCF8F" w14:textId="77777777" w:rsidR="000B22DE" w:rsidRPr="00010B1F" w:rsidRDefault="0084565F" w:rsidP="000B22DE">
      <w:pPr>
        <w:rPr>
          <w:sz w:val="22"/>
        </w:rPr>
      </w:pPr>
      <w:sdt>
        <w:sdtPr>
          <w:rPr>
            <w:sz w:val="22"/>
          </w:rPr>
          <w:alias w:val="Objective F"/>
          <w:tag w:val="Objective F"/>
          <w:id w:val="-349948517"/>
          <w14:checkbox>
            <w14:checked w14:val="0"/>
            <w14:checkedState w14:val="2612" w14:font="MS Gothic"/>
            <w14:uncheckedState w14:val="2610" w14:font="MS Gothic"/>
          </w14:checkbox>
        </w:sdtPr>
        <w:sdtEndPr/>
        <w:sdtContent>
          <w:r w:rsidR="002F6E2D">
            <w:rPr>
              <w:rFonts w:ascii="MS Gothic" w:eastAsia="MS Gothic" w:hAnsi="MS Gothic" w:hint="eastAsia"/>
              <w:sz w:val="22"/>
            </w:rPr>
            <w:t>☐</w:t>
          </w:r>
        </w:sdtContent>
      </w:sdt>
      <w:r w:rsidR="006051EC" w:rsidRPr="00010B1F">
        <w:rPr>
          <w:sz w:val="22"/>
        </w:rPr>
        <w:t xml:space="preserve"> </w:t>
      </w:r>
      <w:r w:rsidR="000B22DE" w:rsidRPr="00010B1F">
        <w:rPr>
          <w:sz w:val="22"/>
        </w:rPr>
        <w:t>(f) To provide the means for skills necessary for eligible individuals to sustain themselves through a vocation.</w:t>
      </w:r>
    </w:p>
    <w:p w14:paraId="24B69637" w14:textId="77777777" w:rsidR="006051EC" w:rsidRDefault="006051EC" w:rsidP="006051EC">
      <w:pPr>
        <w:pStyle w:val="Heading1"/>
      </w:pPr>
      <w:r>
        <w:t>Fundraising</w:t>
      </w:r>
    </w:p>
    <w:p w14:paraId="0BAD79CD" w14:textId="77777777" w:rsidR="006051EC" w:rsidRPr="006051EC" w:rsidRDefault="006051EC" w:rsidP="006051EC">
      <w:pPr>
        <w:rPr>
          <w:b/>
        </w:rPr>
      </w:pPr>
      <w:r>
        <w:rPr>
          <w:b/>
        </w:rPr>
        <w:t>Please</w:t>
      </w:r>
      <w:r w:rsidRPr="006051EC">
        <w:rPr>
          <w:b/>
        </w:rPr>
        <w:t xml:space="preserve"> describe how fundrais</w:t>
      </w:r>
      <w:r>
        <w:rPr>
          <w:b/>
        </w:rPr>
        <w:t>ing will occur</w:t>
      </w:r>
      <w:r w:rsidRPr="006051EC">
        <w:rPr>
          <w:b/>
        </w:rPr>
        <w:t xml:space="preserve"> for this project. Note that although the ACCMBC may provide this as one of the focus of the month, this may only raise somewhere between a few hundred dollars to </w:t>
      </w:r>
      <w:r>
        <w:rPr>
          <w:b/>
        </w:rPr>
        <w:t>few</w:t>
      </w:r>
      <w:r w:rsidRPr="006051EC">
        <w:rPr>
          <w:b/>
        </w:rPr>
        <w:t xml:space="preserve"> thousand dollars. It is usually the responsibility of the submitter of the project </w:t>
      </w:r>
      <w:r>
        <w:rPr>
          <w:b/>
        </w:rPr>
        <w:t>proposal</w:t>
      </w:r>
      <w:r w:rsidRPr="006051EC">
        <w:rPr>
          <w:b/>
        </w:rPr>
        <w:t xml:space="preserve"> to ensure that the project has enough funds to cover expenses by either encouraging donations through fundraising activities.</w:t>
      </w:r>
    </w:p>
    <w:sdt>
      <w:sdtPr>
        <w:alias w:val="Project Fundraising"/>
        <w:tag w:val="Project Fundraising"/>
        <w:id w:val="-1474760428"/>
        <w:lock w:val="sdtLocked"/>
        <w:placeholder>
          <w:docPart w:val="F8EE17C924C04F5BB0C8F4B6AFF4C673"/>
        </w:placeholder>
        <w:showingPlcHdr/>
      </w:sdtPr>
      <w:sdtEndPr/>
      <w:sdtContent>
        <w:p w14:paraId="19265B55" w14:textId="77777777" w:rsidR="00933ECC" w:rsidRDefault="001A58B8" w:rsidP="00933ECC">
          <w:r w:rsidRPr="00670C56">
            <w:rPr>
              <w:rStyle w:val="PlaceholderText"/>
            </w:rPr>
            <w:t>Click or tap here to enter text.</w:t>
          </w:r>
        </w:p>
      </w:sdtContent>
    </w:sdt>
    <w:p w14:paraId="6F8A85A5" w14:textId="77777777" w:rsidR="006051EC" w:rsidRDefault="006051EC" w:rsidP="006051EC">
      <w:pPr>
        <w:pStyle w:val="Heading1"/>
      </w:pPr>
      <w:bookmarkStart w:id="2" w:name="_Hlk506586784"/>
      <w:r>
        <w:lastRenderedPageBreak/>
        <w:t>Expenses</w:t>
      </w:r>
    </w:p>
    <w:p w14:paraId="30360CDE" w14:textId="77777777" w:rsidR="00933ECC" w:rsidRPr="007A24A1" w:rsidRDefault="006051EC" w:rsidP="00933ECC">
      <w:pPr>
        <w:rPr>
          <w:b/>
        </w:rPr>
      </w:pPr>
      <w:r w:rsidRPr="006051EC">
        <w:rPr>
          <w:b/>
        </w:rPr>
        <w:t xml:space="preserve">Describe the types of expenses that will be incurred by this project. Will these expenses be first paid by </w:t>
      </w:r>
      <w:r>
        <w:rPr>
          <w:b/>
        </w:rPr>
        <w:t xml:space="preserve">the </w:t>
      </w:r>
      <w:r w:rsidRPr="006051EC">
        <w:rPr>
          <w:b/>
        </w:rPr>
        <w:t>ACCMBC volunteer</w:t>
      </w:r>
      <w:r>
        <w:rPr>
          <w:b/>
        </w:rPr>
        <w:t>(</w:t>
      </w:r>
      <w:r w:rsidRPr="006051EC">
        <w:rPr>
          <w:b/>
        </w:rPr>
        <w:t>s</w:t>
      </w:r>
      <w:r>
        <w:rPr>
          <w:b/>
        </w:rPr>
        <w:t>)</w:t>
      </w:r>
      <w:r w:rsidRPr="006051EC">
        <w:rPr>
          <w:b/>
        </w:rPr>
        <w:t xml:space="preserve"> and then reimbursed or is the ACCMBC going to be invoiced from vendors assisting the project</w:t>
      </w:r>
      <w:r>
        <w:rPr>
          <w:b/>
        </w:rPr>
        <w:t>?</w:t>
      </w:r>
    </w:p>
    <w:sdt>
      <w:sdtPr>
        <w:alias w:val="Project Expenses"/>
        <w:tag w:val="Project Expenses"/>
        <w:id w:val="-1251506300"/>
        <w:lock w:val="sdtLocked"/>
        <w:placeholder>
          <w:docPart w:val="F7399390F797439A9EBB591809F8F7E8"/>
        </w:placeholder>
        <w:showingPlcHdr/>
      </w:sdtPr>
      <w:sdtEndPr/>
      <w:sdtContent>
        <w:p w14:paraId="2498794A" w14:textId="77777777" w:rsidR="007C1C73" w:rsidRDefault="001A58B8" w:rsidP="001A58B8">
          <w:r w:rsidRPr="00670C56">
            <w:rPr>
              <w:rStyle w:val="PlaceholderText"/>
            </w:rPr>
            <w:t>Click or tap here to enter text.</w:t>
          </w:r>
        </w:p>
      </w:sdtContent>
    </w:sdt>
    <w:bookmarkEnd w:id="2"/>
    <w:p w14:paraId="0871E128" w14:textId="77777777" w:rsidR="004271ED" w:rsidRDefault="004271ED" w:rsidP="004271ED">
      <w:pPr>
        <w:pStyle w:val="Heading1"/>
      </w:pPr>
      <w:r>
        <w:t>Proposed Budget</w:t>
      </w:r>
    </w:p>
    <w:p w14:paraId="13D763C5" w14:textId="77777777" w:rsidR="004271ED" w:rsidRDefault="004271ED" w:rsidP="004271ED">
      <w:pPr>
        <w:rPr>
          <w:b/>
        </w:rPr>
      </w:pPr>
      <w:r>
        <w:rPr>
          <w:b/>
        </w:rPr>
        <w:t>Please detail</w:t>
      </w:r>
      <w:r w:rsidRPr="004271ED">
        <w:rPr>
          <w:b/>
        </w:rPr>
        <w:t xml:space="preserve"> the expected first year budget</w:t>
      </w:r>
      <w:r>
        <w:rPr>
          <w:b/>
        </w:rPr>
        <w:t xml:space="preserve"> below.  It is necessary to provide</w:t>
      </w:r>
      <w:r w:rsidRPr="004271ED">
        <w:rPr>
          <w:b/>
        </w:rPr>
        <w:t xml:space="preserve"> a rough description of expense types and an estimate of the expense amount. </w:t>
      </w:r>
      <w:r>
        <w:rPr>
          <w:b/>
        </w:rPr>
        <w:t xml:space="preserve"> Additionally, i</w:t>
      </w:r>
      <w:r w:rsidRPr="004271ED">
        <w:rPr>
          <w:b/>
        </w:rPr>
        <w:t>f this project is longer than a year in duration</w:t>
      </w:r>
      <w:r>
        <w:rPr>
          <w:b/>
        </w:rPr>
        <w:t>,</w:t>
      </w:r>
      <w:r w:rsidRPr="004271ED">
        <w:rPr>
          <w:b/>
        </w:rPr>
        <w:t xml:space="preserve"> do you expect the first year to be much higher or much lower than subsequent years? </w:t>
      </w:r>
    </w:p>
    <w:p w14:paraId="491B44CC" w14:textId="77777777" w:rsidR="002F3A4E" w:rsidRDefault="0084565F" w:rsidP="00F85DC6">
      <w:sdt>
        <w:sdtPr>
          <w:alias w:val="Project Budget"/>
          <w:tag w:val="Project Budget"/>
          <w:id w:val="-918248277"/>
          <w:placeholder>
            <w:docPart w:val="3A6DA9067B9647F7BB4528421AA0A1BE"/>
          </w:placeholder>
          <w:showingPlcHdr/>
        </w:sdtPr>
        <w:sdtEndPr/>
        <w:sdtContent>
          <w:r w:rsidR="004271ED" w:rsidRPr="00670C56">
            <w:rPr>
              <w:rStyle w:val="PlaceholderText"/>
            </w:rPr>
            <w:t>Click or tap here to enter text.</w:t>
          </w:r>
        </w:sdtContent>
      </w:sdt>
    </w:p>
    <w:sectPr w:rsidR="002F3A4E" w:rsidSect="00B4761A">
      <w:headerReference w:type="default" r:id="rId7"/>
      <w:footerReference w:type="default" r:id="rId8"/>
      <w:pgSz w:w="12240" w:h="15840" w:code="1"/>
      <w:pgMar w:top="1134" w:right="851" w:bottom="1134" w:left="851" w:header="0" w:footer="28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19352D" w14:textId="77777777" w:rsidR="0084565F" w:rsidRDefault="0084565F">
      <w:r>
        <w:separator/>
      </w:r>
    </w:p>
  </w:endnote>
  <w:endnote w:type="continuationSeparator" w:id="0">
    <w:p w14:paraId="1D29728D" w14:textId="77777777" w:rsidR="0084565F" w:rsidRDefault="008456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5018C" w14:textId="2661EEC4" w:rsidR="008A63B4" w:rsidRPr="00B46A6B" w:rsidRDefault="00B46A6B" w:rsidP="00B46A6B">
    <w:pPr>
      <w:pStyle w:val="Footer"/>
    </w:pPr>
    <w:r w:rsidRPr="002B31BA">
      <w:rPr>
        <w:b/>
      </w:rPr>
      <w:t>Revision Date</w:t>
    </w:r>
    <w:r>
      <w:t xml:space="preserve">: </w:t>
    </w:r>
    <w:r>
      <w:t>February 22</w:t>
    </w:r>
    <w:r>
      <w:t>, 2018</w:t>
    </w:r>
    <w:r>
      <w:tab/>
    </w:r>
    <w:r>
      <w:tab/>
    </w:r>
    <w:r>
      <w:tab/>
      <w:t xml:space="preserve">Page </w:t>
    </w:r>
    <w:r w:rsidRPr="008A63B4">
      <w:fldChar w:fldCharType="begin"/>
    </w:r>
    <w:r w:rsidRPr="008A63B4">
      <w:instrText xml:space="preserve"> PAGE   \* MERGEFORMAT </w:instrText>
    </w:r>
    <w:r w:rsidRPr="008A63B4">
      <w:fldChar w:fldCharType="separate"/>
    </w:r>
    <w:r>
      <w:t>1</w:t>
    </w:r>
    <w:r w:rsidRPr="008A63B4">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7E3182" w14:textId="77777777" w:rsidR="0084565F" w:rsidRDefault="0084565F">
      <w:r>
        <w:separator/>
      </w:r>
    </w:p>
  </w:footnote>
  <w:footnote w:type="continuationSeparator" w:id="0">
    <w:p w14:paraId="1D6BF1D8" w14:textId="77777777" w:rsidR="0084565F" w:rsidRDefault="008456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4E1F0" w14:textId="77777777" w:rsidR="00E15D44" w:rsidRDefault="00DA58F4" w:rsidP="00E15D44">
    <w:pPr>
      <w:pStyle w:val="Header"/>
      <w:jc w:val="right"/>
    </w:pPr>
    <w:r>
      <w:rPr>
        <w:noProof/>
        <w:lang w:eastAsia="en-CA"/>
      </w:rPr>
      <mc:AlternateContent>
        <mc:Choice Requires="wps">
          <w:drawing>
            <wp:anchor distT="0" distB="0" distL="114300" distR="114300" simplePos="0" relativeHeight="251657728" behindDoc="1" locked="0" layoutInCell="1" allowOverlap="1" wp14:anchorId="569299EA" wp14:editId="512781A5">
              <wp:simplePos x="0" y="0"/>
              <wp:positionH relativeFrom="column">
                <wp:posOffset>-374650</wp:posOffset>
              </wp:positionH>
              <wp:positionV relativeFrom="paragraph">
                <wp:posOffset>116840</wp:posOffset>
              </wp:positionV>
              <wp:extent cx="4457065" cy="1187450"/>
              <wp:effectExtent l="6350" t="2540" r="6985" b="127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7065" cy="11874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A57666" w14:textId="77777777" w:rsidR="00814E7C" w:rsidRPr="007517D4" w:rsidRDefault="006863E4" w:rsidP="008B5E7B">
                          <w:pPr>
                            <w:pStyle w:val="Header"/>
                          </w:pPr>
                          <w:r>
                            <w:rPr>
                              <w:noProof/>
                              <w:lang w:eastAsia="en-CA"/>
                            </w:rPr>
                            <w:drawing>
                              <wp:inline distT="0" distB="0" distL="0" distR="0" wp14:anchorId="24BB0E96" wp14:editId="372B5C8C">
                                <wp:extent cx="4254500" cy="1096010"/>
                                <wp:effectExtent l="19050" t="0" r="0" b="0"/>
                                <wp:docPr id="1" name="Picture 1" descr="ACCMBC_Mast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MBC_Masthead"/>
                                        <pic:cNvPicPr>
                                          <a:picLocks noChangeAspect="1" noChangeArrowheads="1"/>
                                        </pic:cNvPicPr>
                                      </pic:nvPicPr>
                                      <pic:blipFill>
                                        <a:blip r:embed="rId1"/>
                                        <a:srcRect/>
                                        <a:stretch>
                                          <a:fillRect/>
                                        </a:stretch>
                                      </pic:blipFill>
                                      <pic:spPr bwMode="auto">
                                        <a:xfrm>
                                          <a:off x="0" y="0"/>
                                          <a:ext cx="4254500" cy="1096010"/>
                                        </a:xfrm>
                                        <a:prstGeom prst="rect">
                                          <a:avLst/>
                                        </a:prstGeom>
                                        <a:noFill/>
                                        <a:ln w="9525">
                                          <a:noFill/>
                                          <a:miter lim="800000"/>
                                          <a:headEnd/>
                                          <a:tailEnd/>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69299EA" id="_x0000_t202" coordsize="21600,21600" o:spt="202" path="m,l,21600r21600,l21600,xe">
              <v:stroke joinstyle="miter"/>
              <v:path gradientshapeok="t" o:connecttype="rect"/>
            </v:shapetype>
            <v:shape id="Text Box 1" o:spid="_x0000_s1026" type="#_x0000_t202" style="position:absolute;left:0;text-align:left;margin-left:-29.5pt;margin-top:9.2pt;width:350.95pt;height:93.5pt;z-index:-2516587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" stroked="f">
              <v:fill opacity="0"/>
              <v:textbox style="mso-fit-shape-to-text:t">
                <w:txbxContent>
                  <w:p w14:paraId="73A57666" w14:textId="77777777" w:rsidR="00814E7C" w:rsidRPr="007517D4" w:rsidRDefault="006863E4" w:rsidP="008B5E7B">
                    <w:pPr>
                      <w:pStyle w:val="Header"/>
                    </w:pPr>
                    <w:r>
                      <w:rPr>
                        <w:noProof/>
                        <w:lang w:eastAsia="en-CA"/>
                      </w:rPr>
                      <w:drawing>
                        <wp:inline distT="0" distB="0" distL="0" distR="0" wp14:anchorId="24BB0E96" wp14:editId="372B5C8C">
                          <wp:extent cx="4254500" cy="1096010"/>
                          <wp:effectExtent l="19050" t="0" r="0" b="0"/>
                          <wp:docPr id="1" name="Picture 1" descr="ACCMBC_Mast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MBC_Masthead"/>
                                  <pic:cNvPicPr>
                                    <a:picLocks noChangeAspect="1" noChangeArrowheads="1"/>
                                  </pic:cNvPicPr>
                                </pic:nvPicPr>
                                <pic:blipFill>
                                  <a:blip r:embed="rId2"/>
                                  <a:srcRect/>
                                  <a:stretch>
                                    <a:fillRect/>
                                  </a:stretch>
                                </pic:blipFill>
                                <pic:spPr bwMode="auto">
                                  <a:xfrm>
                                    <a:off x="0" y="0"/>
                                    <a:ext cx="4254500" cy="1096010"/>
                                  </a:xfrm>
                                  <a:prstGeom prst="rect">
                                    <a:avLst/>
                                  </a:prstGeom>
                                  <a:noFill/>
                                  <a:ln w="9525">
                                    <a:noFill/>
                                    <a:miter lim="800000"/>
                                    <a:headEnd/>
                                    <a:tailEnd/>
                                  </a:ln>
                                </pic:spPr>
                              </pic:pic>
                            </a:graphicData>
                          </a:graphic>
                        </wp:inline>
                      </w:drawing>
                    </w:r>
                  </w:p>
                </w:txbxContent>
              </v:textbox>
            </v:shape>
          </w:pict>
        </mc:Fallback>
      </mc:AlternateContent>
    </w:r>
  </w:p>
  <w:p w14:paraId="7C1C966A" w14:textId="77777777" w:rsidR="00E15D44" w:rsidRPr="007C1C73" w:rsidRDefault="00E15D44" w:rsidP="00E15D44">
    <w:pPr>
      <w:pStyle w:val="Header"/>
      <w:jc w:val="right"/>
      <w:rPr>
        <w:lang w:val="pt-BR"/>
      </w:rPr>
    </w:pPr>
    <w:r w:rsidRPr="007C1C73">
      <w:rPr>
        <w:lang w:val="pt-BR"/>
      </w:rPr>
      <w:t>1880 Strasburg Rd</w:t>
    </w:r>
  </w:p>
  <w:p w14:paraId="6FC365BA" w14:textId="77777777" w:rsidR="00E15D44" w:rsidRPr="007C1C73" w:rsidRDefault="00E15D44" w:rsidP="00E15D44">
    <w:pPr>
      <w:pStyle w:val="Header"/>
      <w:jc w:val="right"/>
      <w:rPr>
        <w:lang w:val="pt-BR"/>
      </w:rPr>
    </w:pPr>
    <w:r w:rsidRPr="007C1C73">
      <w:rPr>
        <w:lang w:val="pt-BR"/>
      </w:rPr>
      <w:t>Kitchener, Ontario, Canada</w:t>
    </w:r>
  </w:p>
  <w:p w14:paraId="36228F46" w14:textId="77777777" w:rsidR="00814E7C" w:rsidRDefault="00E15D44" w:rsidP="00E15D44">
    <w:pPr>
      <w:pStyle w:val="Header"/>
      <w:jc w:val="right"/>
      <w:rPr>
        <w:lang w:val="pt-BR"/>
      </w:rPr>
    </w:pPr>
    <w:r w:rsidRPr="007C1C73">
      <w:rPr>
        <w:lang w:val="pt-BR"/>
      </w:rPr>
      <w:t>N2R 1Y3</w:t>
    </w:r>
  </w:p>
  <w:p w14:paraId="66DF5043" w14:textId="77777777" w:rsidR="00F118E7" w:rsidRDefault="00F118E7" w:rsidP="00E15D44">
    <w:pPr>
      <w:pStyle w:val="Header"/>
      <w:jc w:val="right"/>
      <w:rPr>
        <w:lang w:val="pt-BR"/>
      </w:rPr>
    </w:pPr>
  </w:p>
  <w:p w14:paraId="20170065" w14:textId="77777777" w:rsidR="00F118E7" w:rsidRDefault="00F118E7" w:rsidP="00E15D44">
    <w:pPr>
      <w:pStyle w:val="Header"/>
      <w:jc w:val="right"/>
      <w:rPr>
        <w:lang w:val="pt-BR"/>
      </w:rPr>
    </w:pPr>
  </w:p>
  <w:p w14:paraId="2D76E54E" w14:textId="77777777" w:rsidR="00F118E7" w:rsidRPr="007C1C73" w:rsidRDefault="00F118E7" w:rsidP="00E15D44">
    <w:pPr>
      <w:pStyle w:val="Header"/>
      <w:jc w:val="right"/>
      <w:rPr>
        <w:lang w:val="pt-B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C940B3"/>
    <w:multiLevelType w:val="hybridMultilevel"/>
    <w:tmpl w:val="BD363C52"/>
    <w:lvl w:ilvl="0" w:tplc="EE082A4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VejlW+W2DhaZJBtiJxvj/yB4Lay4X2Q7yTV0jUedvS5qfw5G1izXf46EEH78rS/AqwzVb9v/v8pGDrBY2l6FpA==" w:salt="ORikIhM2MeAaDeRwuXL+yw=="/>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O2NDMxMDcyNzQzNDRT0lEKTi0uzszPAykwqgUAA5O+lywAAAA="/>
  </w:docVars>
  <w:rsids>
    <w:rsidRoot w:val="007C67F1"/>
    <w:rsid w:val="00010B1F"/>
    <w:rsid w:val="00017E57"/>
    <w:rsid w:val="0006703F"/>
    <w:rsid w:val="00072365"/>
    <w:rsid w:val="00082F43"/>
    <w:rsid w:val="0009392B"/>
    <w:rsid w:val="000B22DE"/>
    <w:rsid w:val="000C6A02"/>
    <w:rsid w:val="000F77E3"/>
    <w:rsid w:val="00102317"/>
    <w:rsid w:val="00110A9F"/>
    <w:rsid w:val="00153945"/>
    <w:rsid w:val="001577EA"/>
    <w:rsid w:val="00161DAA"/>
    <w:rsid w:val="00166F0F"/>
    <w:rsid w:val="001A10AF"/>
    <w:rsid w:val="001A58B8"/>
    <w:rsid w:val="001C0B69"/>
    <w:rsid w:val="00200383"/>
    <w:rsid w:val="00211F93"/>
    <w:rsid w:val="00223724"/>
    <w:rsid w:val="00262E45"/>
    <w:rsid w:val="002C242C"/>
    <w:rsid w:val="002C2869"/>
    <w:rsid w:val="002F0957"/>
    <w:rsid w:val="002F3A4E"/>
    <w:rsid w:val="002F6E2D"/>
    <w:rsid w:val="003372F5"/>
    <w:rsid w:val="00341F31"/>
    <w:rsid w:val="0039323E"/>
    <w:rsid w:val="003B4814"/>
    <w:rsid w:val="003C2BBE"/>
    <w:rsid w:val="003C634A"/>
    <w:rsid w:val="003D72B3"/>
    <w:rsid w:val="004271ED"/>
    <w:rsid w:val="0044348F"/>
    <w:rsid w:val="0044459D"/>
    <w:rsid w:val="00451D82"/>
    <w:rsid w:val="00460D64"/>
    <w:rsid w:val="00470A5A"/>
    <w:rsid w:val="00470A95"/>
    <w:rsid w:val="004716F6"/>
    <w:rsid w:val="004746C9"/>
    <w:rsid w:val="00485921"/>
    <w:rsid w:val="004C365C"/>
    <w:rsid w:val="004E3C1F"/>
    <w:rsid w:val="00502CCE"/>
    <w:rsid w:val="00511645"/>
    <w:rsid w:val="00517AD6"/>
    <w:rsid w:val="005366C9"/>
    <w:rsid w:val="005B277C"/>
    <w:rsid w:val="005B5CD4"/>
    <w:rsid w:val="005D3B85"/>
    <w:rsid w:val="005E0615"/>
    <w:rsid w:val="006051EC"/>
    <w:rsid w:val="00605B48"/>
    <w:rsid w:val="00656634"/>
    <w:rsid w:val="006706FA"/>
    <w:rsid w:val="006863E4"/>
    <w:rsid w:val="006B4BED"/>
    <w:rsid w:val="006B7EE4"/>
    <w:rsid w:val="006E7220"/>
    <w:rsid w:val="00700901"/>
    <w:rsid w:val="007148F5"/>
    <w:rsid w:val="007218B4"/>
    <w:rsid w:val="00744BA6"/>
    <w:rsid w:val="007A24A1"/>
    <w:rsid w:val="007B571C"/>
    <w:rsid w:val="007C1C73"/>
    <w:rsid w:val="007C67F1"/>
    <w:rsid w:val="007D0E59"/>
    <w:rsid w:val="007D2974"/>
    <w:rsid w:val="007E1D6A"/>
    <w:rsid w:val="00814E7C"/>
    <w:rsid w:val="00823A61"/>
    <w:rsid w:val="00833AC5"/>
    <w:rsid w:val="00837EBF"/>
    <w:rsid w:val="00844A7D"/>
    <w:rsid w:val="0084565F"/>
    <w:rsid w:val="008815A6"/>
    <w:rsid w:val="00886A1F"/>
    <w:rsid w:val="008A63B4"/>
    <w:rsid w:val="008B5E7B"/>
    <w:rsid w:val="008C7490"/>
    <w:rsid w:val="00904A4B"/>
    <w:rsid w:val="00914000"/>
    <w:rsid w:val="00922FE1"/>
    <w:rsid w:val="00933ECC"/>
    <w:rsid w:val="009570DB"/>
    <w:rsid w:val="0096689F"/>
    <w:rsid w:val="0097015F"/>
    <w:rsid w:val="00977288"/>
    <w:rsid w:val="00985647"/>
    <w:rsid w:val="009A3D5B"/>
    <w:rsid w:val="009D4456"/>
    <w:rsid w:val="009F4A79"/>
    <w:rsid w:val="009F687D"/>
    <w:rsid w:val="00A23EE6"/>
    <w:rsid w:val="00A63BFA"/>
    <w:rsid w:val="00A76160"/>
    <w:rsid w:val="00A91E13"/>
    <w:rsid w:val="00A96F57"/>
    <w:rsid w:val="00AA5004"/>
    <w:rsid w:val="00AC2CAB"/>
    <w:rsid w:val="00AD050F"/>
    <w:rsid w:val="00AD5140"/>
    <w:rsid w:val="00AD6994"/>
    <w:rsid w:val="00AF3389"/>
    <w:rsid w:val="00B110E9"/>
    <w:rsid w:val="00B46A6B"/>
    <w:rsid w:val="00B4761A"/>
    <w:rsid w:val="00B7444E"/>
    <w:rsid w:val="00B92F9B"/>
    <w:rsid w:val="00BC4F6C"/>
    <w:rsid w:val="00BD45C7"/>
    <w:rsid w:val="00C0655B"/>
    <w:rsid w:val="00C12B80"/>
    <w:rsid w:val="00C357F6"/>
    <w:rsid w:val="00C428BD"/>
    <w:rsid w:val="00C5402E"/>
    <w:rsid w:val="00CC4475"/>
    <w:rsid w:val="00CD4928"/>
    <w:rsid w:val="00CE3060"/>
    <w:rsid w:val="00CF2E18"/>
    <w:rsid w:val="00D33B97"/>
    <w:rsid w:val="00D60540"/>
    <w:rsid w:val="00D70C69"/>
    <w:rsid w:val="00D72524"/>
    <w:rsid w:val="00DA58F4"/>
    <w:rsid w:val="00DF66BD"/>
    <w:rsid w:val="00E15D44"/>
    <w:rsid w:val="00E162BC"/>
    <w:rsid w:val="00E16418"/>
    <w:rsid w:val="00E17A5B"/>
    <w:rsid w:val="00E216E4"/>
    <w:rsid w:val="00E22604"/>
    <w:rsid w:val="00E55471"/>
    <w:rsid w:val="00E64413"/>
    <w:rsid w:val="00EF1371"/>
    <w:rsid w:val="00F118E7"/>
    <w:rsid w:val="00F1767F"/>
    <w:rsid w:val="00F3116B"/>
    <w:rsid w:val="00F31C20"/>
    <w:rsid w:val="00F37FB1"/>
    <w:rsid w:val="00F608D7"/>
    <w:rsid w:val="00F6093E"/>
    <w:rsid w:val="00F756C1"/>
    <w:rsid w:val="00F85DC6"/>
    <w:rsid w:val="00F9128E"/>
    <w:rsid w:val="00F92309"/>
    <w:rsid w:val="00FE3FB6"/>
    <w:rsid w:val="00FF17D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3AAEBA"/>
  <w15:docId w15:val="{A1F0E612-1B1A-4E84-9D6A-F596F18FF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05B48"/>
    <w:rPr>
      <w:sz w:val="24"/>
      <w:szCs w:val="24"/>
      <w:lang w:eastAsia="en-US"/>
    </w:rPr>
  </w:style>
  <w:style w:type="paragraph" w:styleId="Heading1">
    <w:name w:val="heading 1"/>
    <w:basedOn w:val="Normal"/>
    <w:next w:val="Normal"/>
    <w:qFormat/>
    <w:rsid w:val="00605B48"/>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216E4"/>
    <w:pPr>
      <w:tabs>
        <w:tab w:val="center" w:pos="4320"/>
        <w:tab w:val="right" w:pos="8640"/>
      </w:tabs>
    </w:pPr>
  </w:style>
  <w:style w:type="paragraph" w:styleId="Footer">
    <w:name w:val="footer"/>
    <w:basedOn w:val="Normal"/>
    <w:rsid w:val="00E216E4"/>
    <w:pPr>
      <w:tabs>
        <w:tab w:val="center" w:pos="4320"/>
        <w:tab w:val="right" w:pos="8640"/>
      </w:tabs>
    </w:pPr>
  </w:style>
  <w:style w:type="paragraph" w:styleId="BalloonText">
    <w:name w:val="Balloon Text"/>
    <w:basedOn w:val="Normal"/>
    <w:link w:val="BalloonTextChar"/>
    <w:rsid w:val="00DA58F4"/>
    <w:rPr>
      <w:rFonts w:ascii="Tahoma" w:hAnsi="Tahoma" w:cs="Tahoma"/>
      <w:sz w:val="16"/>
      <w:szCs w:val="16"/>
    </w:rPr>
  </w:style>
  <w:style w:type="character" w:customStyle="1" w:styleId="BalloonTextChar">
    <w:name w:val="Balloon Text Char"/>
    <w:basedOn w:val="DefaultParagraphFont"/>
    <w:link w:val="BalloonText"/>
    <w:rsid w:val="00DA58F4"/>
    <w:rPr>
      <w:rFonts w:ascii="Tahoma" w:hAnsi="Tahoma" w:cs="Tahoma"/>
      <w:sz w:val="16"/>
      <w:szCs w:val="16"/>
      <w:lang w:val="en-US" w:eastAsia="en-US"/>
    </w:rPr>
  </w:style>
  <w:style w:type="paragraph" w:styleId="Title">
    <w:name w:val="Title"/>
    <w:basedOn w:val="Normal"/>
    <w:next w:val="Normal"/>
    <w:link w:val="TitleChar"/>
    <w:uiPriority w:val="10"/>
    <w:qFormat/>
    <w:rsid w:val="00933EC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3ECC"/>
    <w:rPr>
      <w:rFonts w:asciiTheme="majorHAnsi" w:eastAsiaTheme="majorEastAsia" w:hAnsiTheme="majorHAnsi" w:cstheme="majorBidi"/>
      <w:spacing w:val="-10"/>
      <w:kern w:val="28"/>
      <w:sz w:val="56"/>
      <w:szCs w:val="56"/>
      <w:lang w:eastAsia="en-US"/>
    </w:rPr>
  </w:style>
  <w:style w:type="character" w:styleId="PlaceholderText">
    <w:name w:val="Placeholder Text"/>
    <w:basedOn w:val="DefaultParagraphFont"/>
    <w:uiPriority w:val="99"/>
    <w:semiHidden/>
    <w:rsid w:val="001A58B8"/>
    <w:rPr>
      <w:color w:val="808080"/>
    </w:rPr>
  </w:style>
  <w:style w:type="character" w:styleId="IntenseEmphasis">
    <w:name w:val="Intense Emphasis"/>
    <w:basedOn w:val="DefaultParagraphFont"/>
    <w:uiPriority w:val="21"/>
    <w:qFormat/>
    <w:rsid w:val="00F608D7"/>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677142">
      <w:bodyDiv w:val="1"/>
      <w:marLeft w:val="0"/>
      <w:marRight w:val="0"/>
      <w:marTop w:val="0"/>
      <w:marBottom w:val="0"/>
      <w:divBdr>
        <w:top w:val="none" w:sz="0" w:space="0" w:color="auto"/>
        <w:left w:val="none" w:sz="0" w:space="0" w:color="auto"/>
        <w:bottom w:val="none" w:sz="0" w:space="0" w:color="auto"/>
        <w:right w:val="none" w:sz="0" w:space="0" w:color="auto"/>
      </w:divBdr>
    </w:div>
    <w:div w:id="477041539">
      <w:bodyDiv w:val="1"/>
      <w:marLeft w:val="0"/>
      <w:marRight w:val="0"/>
      <w:marTop w:val="0"/>
      <w:marBottom w:val="0"/>
      <w:divBdr>
        <w:top w:val="none" w:sz="0" w:space="0" w:color="auto"/>
        <w:left w:val="none" w:sz="0" w:space="0" w:color="auto"/>
        <w:bottom w:val="none" w:sz="0" w:space="0" w:color="auto"/>
        <w:right w:val="none" w:sz="0" w:space="0" w:color="auto"/>
      </w:divBdr>
    </w:div>
    <w:div w:id="920791798">
      <w:bodyDiv w:val="1"/>
      <w:marLeft w:val="0"/>
      <w:marRight w:val="0"/>
      <w:marTop w:val="0"/>
      <w:marBottom w:val="0"/>
      <w:divBdr>
        <w:top w:val="none" w:sz="0" w:space="0" w:color="auto"/>
        <w:left w:val="none" w:sz="0" w:space="0" w:color="auto"/>
        <w:bottom w:val="none" w:sz="0" w:space="0" w:color="auto"/>
        <w:right w:val="none" w:sz="0" w:space="0" w:color="auto"/>
      </w:divBdr>
    </w:div>
    <w:div w:id="1351377057">
      <w:bodyDiv w:val="1"/>
      <w:marLeft w:val="0"/>
      <w:marRight w:val="0"/>
      <w:marTop w:val="0"/>
      <w:marBottom w:val="0"/>
      <w:divBdr>
        <w:top w:val="none" w:sz="0" w:space="0" w:color="auto"/>
        <w:left w:val="none" w:sz="0" w:space="0" w:color="auto"/>
        <w:bottom w:val="none" w:sz="0" w:space="0" w:color="auto"/>
        <w:right w:val="none" w:sz="0" w:space="0" w:color="auto"/>
      </w:divBdr>
    </w:div>
    <w:div w:id="1537230160">
      <w:bodyDiv w:val="1"/>
      <w:marLeft w:val="0"/>
      <w:marRight w:val="0"/>
      <w:marTop w:val="0"/>
      <w:marBottom w:val="0"/>
      <w:divBdr>
        <w:top w:val="none" w:sz="0" w:space="0" w:color="auto"/>
        <w:left w:val="none" w:sz="0" w:space="0" w:color="auto"/>
        <w:bottom w:val="none" w:sz="0" w:space="0" w:color="auto"/>
        <w:right w:val="none" w:sz="0" w:space="0" w:color="auto"/>
      </w:divBdr>
    </w:div>
    <w:div w:id="1594704164">
      <w:bodyDiv w:val="1"/>
      <w:marLeft w:val="0"/>
      <w:marRight w:val="0"/>
      <w:marTop w:val="0"/>
      <w:marBottom w:val="0"/>
      <w:divBdr>
        <w:top w:val="none" w:sz="0" w:space="0" w:color="auto"/>
        <w:left w:val="none" w:sz="0" w:space="0" w:color="auto"/>
        <w:bottom w:val="none" w:sz="0" w:space="0" w:color="auto"/>
        <w:right w:val="none" w:sz="0" w:space="0" w:color="auto"/>
      </w:divBdr>
      <w:divsChild>
        <w:div w:id="1851214498">
          <w:marLeft w:val="3150"/>
          <w:marRight w:val="0"/>
          <w:marTop w:val="0"/>
          <w:marBottom w:val="0"/>
          <w:divBdr>
            <w:top w:val="none" w:sz="0" w:space="0" w:color="auto"/>
            <w:left w:val="none" w:sz="0" w:space="0" w:color="auto"/>
            <w:bottom w:val="none" w:sz="0" w:space="0" w:color="auto"/>
            <w:right w:val="none" w:sz="0" w:space="0" w:color="auto"/>
          </w:divBdr>
          <w:divsChild>
            <w:div w:id="1215502080">
              <w:marLeft w:val="0"/>
              <w:marRight w:val="0"/>
              <w:marTop w:val="0"/>
              <w:marBottom w:val="0"/>
              <w:divBdr>
                <w:top w:val="none" w:sz="0" w:space="0" w:color="auto"/>
                <w:left w:val="none" w:sz="0" w:space="0" w:color="auto"/>
                <w:bottom w:val="none" w:sz="0" w:space="0" w:color="auto"/>
                <w:right w:val="none" w:sz="0" w:space="0" w:color="auto"/>
              </w:divBdr>
              <w:divsChild>
                <w:div w:id="190948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566FB3B430440DFA8D738437AD95620"/>
        <w:category>
          <w:name w:val="General"/>
          <w:gallery w:val="placeholder"/>
        </w:category>
        <w:types>
          <w:type w:val="bbPlcHdr"/>
        </w:types>
        <w:behaviors>
          <w:behavior w:val="content"/>
        </w:behaviors>
        <w:guid w:val="{29CC6F1B-3583-4742-A7DC-903E697E3C4A}"/>
      </w:docPartPr>
      <w:docPartBody>
        <w:p w:rsidR="00856C94" w:rsidRDefault="00226547" w:rsidP="00226547">
          <w:pPr>
            <w:pStyle w:val="A566FB3B430440DFA8D738437AD9562011"/>
          </w:pPr>
          <w:r w:rsidRPr="00670C56">
            <w:rPr>
              <w:rStyle w:val="PlaceholderText"/>
            </w:rPr>
            <w:t>Click or tap here to enter text.</w:t>
          </w:r>
        </w:p>
      </w:docPartBody>
    </w:docPart>
    <w:docPart>
      <w:docPartPr>
        <w:name w:val="F8EE17C924C04F5BB0C8F4B6AFF4C673"/>
        <w:category>
          <w:name w:val="General"/>
          <w:gallery w:val="placeholder"/>
        </w:category>
        <w:types>
          <w:type w:val="bbPlcHdr"/>
        </w:types>
        <w:behaviors>
          <w:behavior w:val="content"/>
        </w:behaviors>
        <w:guid w:val="{FB68891B-902D-45EF-B1FA-F492C1B961EF}"/>
      </w:docPartPr>
      <w:docPartBody>
        <w:p w:rsidR="00856C94" w:rsidRDefault="00226547" w:rsidP="00226547">
          <w:pPr>
            <w:pStyle w:val="F8EE17C924C04F5BB0C8F4B6AFF4C67311"/>
          </w:pPr>
          <w:r w:rsidRPr="00670C56">
            <w:rPr>
              <w:rStyle w:val="PlaceholderText"/>
            </w:rPr>
            <w:t>Click or tap here to enter text.</w:t>
          </w:r>
        </w:p>
      </w:docPartBody>
    </w:docPart>
    <w:docPart>
      <w:docPartPr>
        <w:name w:val="F7399390F797439A9EBB591809F8F7E8"/>
        <w:category>
          <w:name w:val="General"/>
          <w:gallery w:val="placeholder"/>
        </w:category>
        <w:types>
          <w:type w:val="bbPlcHdr"/>
        </w:types>
        <w:behaviors>
          <w:behavior w:val="content"/>
        </w:behaviors>
        <w:guid w:val="{B440A3A1-15CB-4710-BCF3-AA47D4AAFA91}"/>
      </w:docPartPr>
      <w:docPartBody>
        <w:p w:rsidR="00856C94" w:rsidRDefault="00226547" w:rsidP="00226547">
          <w:pPr>
            <w:pStyle w:val="F7399390F797439A9EBB591809F8F7E811"/>
          </w:pPr>
          <w:r w:rsidRPr="00670C56">
            <w:rPr>
              <w:rStyle w:val="PlaceholderText"/>
            </w:rPr>
            <w:t>Click or tap here to enter text.</w:t>
          </w:r>
        </w:p>
      </w:docPartBody>
    </w:docPart>
    <w:docPart>
      <w:docPartPr>
        <w:name w:val="E3AE78325B944411860EB329A6C926F6"/>
        <w:category>
          <w:name w:val="General"/>
          <w:gallery w:val="placeholder"/>
        </w:category>
        <w:types>
          <w:type w:val="bbPlcHdr"/>
        </w:types>
        <w:behaviors>
          <w:behavior w:val="content"/>
        </w:behaviors>
        <w:guid w:val="{238142FA-B169-4DA8-954E-42CC591ACCE0}"/>
      </w:docPartPr>
      <w:docPartBody>
        <w:p w:rsidR="00856C94" w:rsidRDefault="00226547" w:rsidP="00226547">
          <w:pPr>
            <w:pStyle w:val="E3AE78325B944411860EB329A6C926F610"/>
          </w:pPr>
          <w:r w:rsidRPr="00670C56">
            <w:rPr>
              <w:rStyle w:val="PlaceholderText"/>
            </w:rPr>
            <w:t>Click or tap here to enter text.</w:t>
          </w:r>
        </w:p>
      </w:docPartBody>
    </w:docPart>
    <w:docPart>
      <w:docPartPr>
        <w:name w:val="C9A620F20F3F4321973ADE85D2342A9B"/>
        <w:category>
          <w:name w:val="General"/>
          <w:gallery w:val="placeholder"/>
        </w:category>
        <w:types>
          <w:type w:val="bbPlcHdr"/>
        </w:types>
        <w:behaviors>
          <w:behavior w:val="content"/>
        </w:behaviors>
        <w:guid w:val="{AA860C5E-5694-4407-A7DF-75A043B1FAE5}"/>
      </w:docPartPr>
      <w:docPartBody>
        <w:p w:rsidR="00880044" w:rsidRDefault="00226547" w:rsidP="00226547">
          <w:pPr>
            <w:pStyle w:val="C9A620F20F3F4321973ADE85D2342A9B8"/>
          </w:pPr>
          <w:r w:rsidRPr="00670C56">
            <w:rPr>
              <w:rStyle w:val="PlaceholderText"/>
            </w:rPr>
            <w:t xml:space="preserve">Click or tap here to enter </w:t>
          </w:r>
          <w:r>
            <w:rPr>
              <w:rStyle w:val="PlaceholderText"/>
            </w:rPr>
            <w:t>name(s)</w:t>
          </w:r>
          <w:r w:rsidRPr="00670C56">
            <w:rPr>
              <w:rStyle w:val="PlaceholderText"/>
            </w:rPr>
            <w:t>.</w:t>
          </w:r>
        </w:p>
      </w:docPartBody>
    </w:docPart>
    <w:docPart>
      <w:docPartPr>
        <w:name w:val="3A6DA9067B9647F7BB4528421AA0A1BE"/>
        <w:category>
          <w:name w:val="General"/>
          <w:gallery w:val="placeholder"/>
        </w:category>
        <w:types>
          <w:type w:val="bbPlcHdr"/>
        </w:types>
        <w:behaviors>
          <w:behavior w:val="content"/>
        </w:behaviors>
        <w:guid w:val="{C854BBAE-EACB-4D4E-BBF1-EAF57D319FE6}"/>
      </w:docPartPr>
      <w:docPartBody>
        <w:p w:rsidR="00226547" w:rsidRDefault="00226547" w:rsidP="00226547">
          <w:pPr>
            <w:pStyle w:val="3A6DA9067B9647F7BB4528421AA0A1BE3"/>
          </w:pPr>
          <w:r w:rsidRPr="00670C56">
            <w:rPr>
              <w:rStyle w:val="PlaceholderText"/>
            </w:rPr>
            <w:t>Click or tap here to enter text.</w:t>
          </w:r>
        </w:p>
      </w:docPartBody>
    </w:docPart>
    <w:docPart>
      <w:docPartPr>
        <w:name w:val="1C74C9A08EF24A95997D9C47E4D4FDAD"/>
        <w:category>
          <w:name w:val="General"/>
          <w:gallery w:val="placeholder"/>
        </w:category>
        <w:types>
          <w:type w:val="bbPlcHdr"/>
        </w:types>
        <w:behaviors>
          <w:behavior w:val="content"/>
        </w:behaviors>
        <w:guid w:val="{C571EB5D-25DA-4949-97B7-77D43D95C26F}"/>
      </w:docPartPr>
      <w:docPartBody>
        <w:p w:rsidR="00FF5BDB" w:rsidRDefault="00226547" w:rsidP="00226547">
          <w:pPr>
            <w:pStyle w:val="1C74C9A08EF24A95997D9C47E4D4FDAD"/>
          </w:pPr>
          <w:r w:rsidRPr="00CF328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7C54"/>
    <w:rsid w:val="00080FA0"/>
    <w:rsid w:val="00223E54"/>
    <w:rsid w:val="00226547"/>
    <w:rsid w:val="00415798"/>
    <w:rsid w:val="00564686"/>
    <w:rsid w:val="005C4F0C"/>
    <w:rsid w:val="00847C54"/>
    <w:rsid w:val="00856C94"/>
    <w:rsid w:val="00880044"/>
    <w:rsid w:val="00A25958"/>
    <w:rsid w:val="00BD20D4"/>
    <w:rsid w:val="00E067B7"/>
    <w:rsid w:val="00EC7E46"/>
    <w:rsid w:val="00FC645C"/>
    <w:rsid w:val="00FF5BD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6547"/>
    <w:rPr>
      <w:color w:val="808080"/>
    </w:rPr>
  </w:style>
  <w:style w:type="paragraph" w:customStyle="1" w:styleId="9C8F08A845F44C65A11B486ECAAB3F07">
    <w:name w:val="9C8F08A845F44C65A11B486ECAAB3F07"/>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A566FB3B430440DFA8D738437AD95620">
    <w:name w:val="A566FB3B430440DFA8D738437AD95620"/>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F8EE17C924C04F5BB0C8F4B6AFF4C673">
    <w:name w:val="F8EE17C924C04F5BB0C8F4B6AFF4C673"/>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F7399390F797439A9EBB591809F8F7E8">
    <w:name w:val="F7399390F797439A9EBB591809F8F7E8"/>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E3AE78325B944411860EB329A6C926F6">
    <w:name w:val="E3AE78325B944411860EB329A6C926F6"/>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A566FB3B430440DFA8D738437AD956201">
    <w:name w:val="A566FB3B430440DFA8D738437AD956201"/>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F8EE17C924C04F5BB0C8F4B6AFF4C6731">
    <w:name w:val="F8EE17C924C04F5BB0C8F4B6AFF4C6731"/>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F7399390F797439A9EBB591809F8F7E81">
    <w:name w:val="F7399390F797439A9EBB591809F8F7E81"/>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E3AE78325B944411860EB329A6C926F61">
    <w:name w:val="E3AE78325B944411860EB329A6C926F61"/>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A566FB3B430440DFA8D738437AD956202">
    <w:name w:val="A566FB3B430440DFA8D738437AD956202"/>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F8EE17C924C04F5BB0C8F4B6AFF4C6732">
    <w:name w:val="F8EE17C924C04F5BB0C8F4B6AFF4C6732"/>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F7399390F797439A9EBB591809F8F7E82">
    <w:name w:val="F7399390F797439A9EBB591809F8F7E82"/>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7B5911AA7B01464C820657B788090B90">
    <w:name w:val="7B5911AA7B01464C820657B788090B90"/>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E3AE78325B944411860EB329A6C926F62">
    <w:name w:val="E3AE78325B944411860EB329A6C926F62"/>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A566FB3B430440DFA8D738437AD956203">
    <w:name w:val="A566FB3B430440DFA8D738437AD956203"/>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F8EE17C924C04F5BB0C8F4B6AFF4C6733">
    <w:name w:val="F8EE17C924C04F5BB0C8F4B6AFF4C6733"/>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F7399390F797439A9EBB591809F8F7E83">
    <w:name w:val="F7399390F797439A9EBB591809F8F7E83"/>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82E93BBAEFB14962BD69817EA5AC84CC">
    <w:name w:val="82E93BBAEFB14962BD69817EA5AC84CC"/>
    <w:rsid w:val="00FC645C"/>
  </w:style>
  <w:style w:type="paragraph" w:customStyle="1" w:styleId="C9A620F20F3F4321973ADE85D2342A9B">
    <w:name w:val="C9A620F20F3F4321973ADE85D2342A9B"/>
    <w:rsid w:val="00FC645C"/>
  </w:style>
  <w:style w:type="paragraph" w:customStyle="1" w:styleId="A2F8AA33CD1F434CB5BFB06DD08F6A0E">
    <w:name w:val="A2F8AA33CD1F434CB5BFB06DD08F6A0E"/>
    <w:rsid w:val="00FC645C"/>
  </w:style>
  <w:style w:type="paragraph" w:customStyle="1" w:styleId="62722B0744CE4604A5FD548301A603CD">
    <w:name w:val="62722B0744CE4604A5FD548301A603CD"/>
    <w:rsid w:val="00FC645C"/>
  </w:style>
  <w:style w:type="paragraph" w:customStyle="1" w:styleId="7B5911AA7B01464C820657B788090B901">
    <w:name w:val="7B5911AA7B01464C820657B788090B901"/>
    <w:rsid w:val="00FC645C"/>
    <w:pPr>
      <w:spacing w:after="0" w:line="240" w:lineRule="auto"/>
    </w:pPr>
    <w:rPr>
      <w:rFonts w:ascii="Times New Roman" w:eastAsia="Times New Roman" w:hAnsi="Times New Roman" w:cs="Times New Roman"/>
      <w:sz w:val="24"/>
      <w:szCs w:val="24"/>
      <w:lang w:val="en-US" w:eastAsia="en-US"/>
    </w:rPr>
  </w:style>
  <w:style w:type="paragraph" w:customStyle="1" w:styleId="C9A620F20F3F4321973ADE85D2342A9B1">
    <w:name w:val="C9A620F20F3F4321973ADE85D2342A9B1"/>
    <w:rsid w:val="00FC645C"/>
    <w:pPr>
      <w:spacing w:after="0" w:line="240" w:lineRule="auto"/>
    </w:pPr>
    <w:rPr>
      <w:rFonts w:ascii="Times New Roman" w:eastAsia="Times New Roman" w:hAnsi="Times New Roman" w:cs="Times New Roman"/>
      <w:sz w:val="24"/>
      <w:szCs w:val="24"/>
      <w:lang w:val="en-US" w:eastAsia="en-US"/>
    </w:rPr>
  </w:style>
  <w:style w:type="paragraph" w:customStyle="1" w:styleId="A2F8AA33CD1F434CB5BFB06DD08F6A0E1">
    <w:name w:val="A2F8AA33CD1F434CB5BFB06DD08F6A0E1"/>
    <w:rsid w:val="00FC645C"/>
    <w:pPr>
      <w:spacing w:after="0" w:line="240" w:lineRule="auto"/>
    </w:pPr>
    <w:rPr>
      <w:rFonts w:ascii="Times New Roman" w:eastAsia="Times New Roman" w:hAnsi="Times New Roman" w:cs="Times New Roman"/>
      <w:sz w:val="24"/>
      <w:szCs w:val="24"/>
      <w:lang w:val="en-US" w:eastAsia="en-US"/>
    </w:rPr>
  </w:style>
  <w:style w:type="paragraph" w:customStyle="1" w:styleId="62722B0744CE4604A5FD548301A603CD1">
    <w:name w:val="62722B0744CE4604A5FD548301A603CD1"/>
    <w:rsid w:val="00FC645C"/>
    <w:pPr>
      <w:spacing w:after="0" w:line="240" w:lineRule="auto"/>
    </w:pPr>
    <w:rPr>
      <w:rFonts w:ascii="Times New Roman" w:eastAsia="Times New Roman" w:hAnsi="Times New Roman" w:cs="Times New Roman"/>
      <w:sz w:val="24"/>
      <w:szCs w:val="24"/>
      <w:lang w:val="en-US" w:eastAsia="en-US"/>
    </w:rPr>
  </w:style>
  <w:style w:type="paragraph" w:customStyle="1" w:styleId="E3AE78325B944411860EB329A6C926F63">
    <w:name w:val="E3AE78325B944411860EB329A6C926F63"/>
    <w:rsid w:val="00FC645C"/>
    <w:pPr>
      <w:spacing w:after="0" w:line="240" w:lineRule="auto"/>
    </w:pPr>
    <w:rPr>
      <w:rFonts w:ascii="Times New Roman" w:eastAsia="Times New Roman" w:hAnsi="Times New Roman" w:cs="Times New Roman"/>
      <w:sz w:val="24"/>
      <w:szCs w:val="24"/>
      <w:lang w:val="en-US" w:eastAsia="en-US"/>
    </w:rPr>
  </w:style>
  <w:style w:type="paragraph" w:customStyle="1" w:styleId="A566FB3B430440DFA8D738437AD956204">
    <w:name w:val="A566FB3B430440DFA8D738437AD956204"/>
    <w:rsid w:val="00FC645C"/>
    <w:pPr>
      <w:spacing w:after="0" w:line="240" w:lineRule="auto"/>
    </w:pPr>
    <w:rPr>
      <w:rFonts w:ascii="Times New Roman" w:eastAsia="Times New Roman" w:hAnsi="Times New Roman" w:cs="Times New Roman"/>
      <w:sz w:val="24"/>
      <w:szCs w:val="24"/>
      <w:lang w:val="en-US" w:eastAsia="en-US"/>
    </w:rPr>
  </w:style>
  <w:style w:type="paragraph" w:customStyle="1" w:styleId="F8EE17C924C04F5BB0C8F4B6AFF4C6734">
    <w:name w:val="F8EE17C924C04F5BB0C8F4B6AFF4C6734"/>
    <w:rsid w:val="00FC645C"/>
    <w:pPr>
      <w:spacing w:after="0" w:line="240" w:lineRule="auto"/>
    </w:pPr>
    <w:rPr>
      <w:rFonts w:ascii="Times New Roman" w:eastAsia="Times New Roman" w:hAnsi="Times New Roman" w:cs="Times New Roman"/>
      <w:sz w:val="24"/>
      <w:szCs w:val="24"/>
      <w:lang w:val="en-US" w:eastAsia="en-US"/>
    </w:rPr>
  </w:style>
  <w:style w:type="paragraph" w:customStyle="1" w:styleId="F7399390F797439A9EBB591809F8F7E84">
    <w:name w:val="F7399390F797439A9EBB591809F8F7E84"/>
    <w:rsid w:val="00FC645C"/>
    <w:pPr>
      <w:spacing w:after="0" w:line="240" w:lineRule="auto"/>
    </w:pPr>
    <w:rPr>
      <w:rFonts w:ascii="Times New Roman" w:eastAsia="Times New Roman" w:hAnsi="Times New Roman" w:cs="Times New Roman"/>
      <w:sz w:val="24"/>
      <w:szCs w:val="24"/>
      <w:lang w:val="en-US" w:eastAsia="en-US"/>
    </w:rPr>
  </w:style>
  <w:style w:type="paragraph" w:customStyle="1" w:styleId="C9A620F20F3F4321973ADE85D2342A9B2">
    <w:name w:val="C9A620F20F3F4321973ADE85D2342A9B2"/>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E3AE78325B944411860EB329A6C926F64">
    <w:name w:val="E3AE78325B944411860EB329A6C926F64"/>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A566FB3B430440DFA8D738437AD956205">
    <w:name w:val="A566FB3B430440DFA8D738437AD956205"/>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F8EE17C924C04F5BB0C8F4B6AFF4C6735">
    <w:name w:val="F8EE17C924C04F5BB0C8F4B6AFF4C6735"/>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F7399390F797439A9EBB591809F8F7E85">
    <w:name w:val="F7399390F797439A9EBB591809F8F7E85"/>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C9A620F20F3F4321973ADE85D2342A9B3">
    <w:name w:val="C9A620F20F3F4321973ADE85D2342A9B3"/>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E3AE78325B944411860EB329A6C926F65">
    <w:name w:val="E3AE78325B944411860EB329A6C926F65"/>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A566FB3B430440DFA8D738437AD956206">
    <w:name w:val="A566FB3B430440DFA8D738437AD956206"/>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F8EE17C924C04F5BB0C8F4B6AFF4C6736">
    <w:name w:val="F8EE17C924C04F5BB0C8F4B6AFF4C6736"/>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F7399390F797439A9EBB591809F8F7E86">
    <w:name w:val="F7399390F797439A9EBB591809F8F7E86"/>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C9A620F20F3F4321973ADE85D2342A9B4">
    <w:name w:val="C9A620F20F3F4321973ADE85D2342A9B4"/>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E3AE78325B944411860EB329A6C926F66">
    <w:name w:val="E3AE78325B944411860EB329A6C926F66"/>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A566FB3B430440DFA8D738437AD956207">
    <w:name w:val="A566FB3B430440DFA8D738437AD956207"/>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F8EE17C924C04F5BB0C8F4B6AFF4C6737">
    <w:name w:val="F8EE17C924C04F5BB0C8F4B6AFF4C6737"/>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F7399390F797439A9EBB591809F8F7E87">
    <w:name w:val="F7399390F797439A9EBB591809F8F7E87"/>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C9A620F20F3F4321973ADE85D2342A9B5">
    <w:name w:val="C9A620F20F3F4321973ADE85D2342A9B5"/>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E3AE78325B944411860EB329A6C926F67">
    <w:name w:val="E3AE78325B944411860EB329A6C926F67"/>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A566FB3B430440DFA8D738437AD956208">
    <w:name w:val="A566FB3B430440DFA8D738437AD956208"/>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F8EE17C924C04F5BB0C8F4B6AFF4C6738">
    <w:name w:val="F8EE17C924C04F5BB0C8F4B6AFF4C6738"/>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F7399390F797439A9EBB591809F8F7E88">
    <w:name w:val="F7399390F797439A9EBB591809F8F7E88"/>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3A6DA9067B9647F7BB4528421AA0A1BE">
    <w:name w:val="3A6DA9067B9647F7BB4528421AA0A1BE"/>
    <w:rsid w:val="00880044"/>
  </w:style>
  <w:style w:type="paragraph" w:customStyle="1" w:styleId="C9A620F20F3F4321973ADE85D2342A9B6">
    <w:name w:val="C9A620F20F3F4321973ADE85D2342A9B6"/>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E3AE78325B944411860EB329A6C926F68">
    <w:name w:val="E3AE78325B944411860EB329A6C926F68"/>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A566FB3B430440DFA8D738437AD956209">
    <w:name w:val="A566FB3B430440DFA8D738437AD956209"/>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F8EE17C924C04F5BB0C8F4B6AFF4C6739">
    <w:name w:val="F8EE17C924C04F5BB0C8F4B6AFF4C6739"/>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F7399390F797439A9EBB591809F8F7E89">
    <w:name w:val="F7399390F797439A9EBB591809F8F7E89"/>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3A6DA9067B9647F7BB4528421AA0A1BE1">
    <w:name w:val="3A6DA9067B9647F7BB4528421AA0A1BE1"/>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C9A620F20F3F4321973ADE85D2342A9B7">
    <w:name w:val="C9A620F20F3F4321973ADE85D2342A9B7"/>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E3AE78325B944411860EB329A6C926F69">
    <w:name w:val="E3AE78325B944411860EB329A6C926F69"/>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A566FB3B430440DFA8D738437AD9562010">
    <w:name w:val="A566FB3B430440DFA8D738437AD9562010"/>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F8EE17C924C04F5BB0C8F4B6AFF4C67310">
    <w:name w:val="F8EE17C924C04F5BB0C8F4B6AFF4C67310"/>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F7399390F797439A9EBB591809F8F7E810">
    <w:name w:val="F7399390F797439A9EBB591809F8F7E810"/>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3A6DA9067B9647F7BB4528421AA0A1BE2">
    <w:name w:val="3A6DA9067B9647F7BB4528421AA0A1BE2"/>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C9A620F20F3F4321973ADE85D2342A9B8">
    <w:name w:val="C9A620F20F3F4321973ADE85D2342A9B8"/>
    <w:rsid w:val="00226547"/>
    <w:pPr>
      <w:spacing w:after="0" w:line="240" w:lineRule="auto"/>
    </w:pPr>
    <w:rPr>
      <w:rFonts w:ascii="Times New Roman" w:eastAsia="Times New Roman" w:hAnsi="Times New Roman" w:cs="Times New Roman"/>
      <w:sz w:val="24"/>
      <w:szCs w:val="24"/>
      <w:lang w:eastAsia="en-US"/>
    </w:rPr>
  </w:style>
  <w:style w:type="paragraph" w:customStyle="1" w:styleId="1C74C9A08EF24A95997D9C47E4D4FDAD">
    <w:name w:val="1C74C9A08EF24A95997D9C47E4D4FDAD"/>
    <w:rsid w:val="00226547"/>
    <w:pPr>
      <w:spacing w:after="0" w:line="240" w:lineRule="auto"/>
    </w:pPr>
    <w:rPr>
      <w:rFonts w:ascii="Times New Roman" w:eastAsia="Times New Roman" w:hAnsi="Times New Roman" w:cs="Times New Roman"/>
      <w:sz w:val="24"/>
      <w:szCs w:val="24"/>
      <w:lang w:eastAsia="en-US"/>
    </w:rPr>
  </w:style>
  <w:style w:type="paragraph" w:customStyle="1" w:styleId="E3AE78325B944411860EB329A6C926F610">
    <w:name w:val="E3AE78325B944411860EB329A6C926F610"/>
    <w:rsid w:val="00226547"/>
    <w:pPr>
      <w:spacing w:after="0" w:line="240" w:lineRule="auto"/>
    </w:pPr>
    <w:rPr>
      <w:rFonts w:ascii="Times New Roman" w:eastAsia="Times New Roman" w:hAnsi="Times New Roman" w:cs="Times New Roman"/>
      <w:sz w:val="24"/>
      <w:szCs w:val="24"/>
      <w:lang w:eastAsia="en-US"/>
    </w:rPr>
  </w:style>
  <w:style w:type="paragraph" w:customStyle="1" w:styleId="A566FB3B430440DFA8D738437AD9562011">
    <w:name w:val="A566FB3B430440DFA8D738437AD9562011"/>
    <w:rsid w:val="00226547"/>
    <w:pPr>
      <w:spacing w:after="0" w:line="240" w:lineRule="auto"/>
    </w:pPr>
    <w:rPr>
      <w:rFonts w:ascii="Times New Roman" w:eastAsia="Times New Roman" w:hAnsi="Times New Roman" w:cs="Times New Roman"/>
      <w:sz w:val="24"/>
      <w:szCs w:val="24"/>
      <w:lang w:eastAsia="en-US"/>
    </w:rPr>
  </w:style>
  <w:style w:type="paragraph" w:customStyle="1" w:styleId="F8EE17C924C04F5BB0C8F4B6AFF4C67311">
    <w:name w:val="F8EE17C924C04F5BB0C8F4B6AFF4C67311"/>
    <w:rsid w:val="00226547"/>
    <w:pPr>
      <w:spacing w:after="0" w:line="240" w:lineRule="auto"/>
    </w:pPr>
    <w:rPr>
      <w:rFonts w:ascii="Times New Roman" w:eastAsia="Times New Roman" w:hAnsi="Times New Roman" w:cs="Times New Roman"/>
      <w:sz w:val="24"/>
      <w:szCs w:val="24"/>
      <w:lang w:eastAsia="en-US"/>
    </w:rPr>
  </w:style>
  <w:style w:type="paragraph" w:customStyle="1" w:styleId="F7399390F797439A9EBB591809F8F7E811">
    <w:name w:val="F7399390F797439A9EBB591809F8F7E811"/>
    <w:rsid w:val="00226547"/>
    <w:pPr>
      <w:spacing w:after="0" w:line="240" w:lineRule="auto"/>
    </w:pPr>
    <w:rPr>
      <w:rFonts w:ascii="Times New Roman" w:eastAsia="Times New Roman" w:hAnsi="Times New Roman" w:cs="Times New Roman"/>
      <w:sz w:val="24"/>
      <w:szCs w:val="24"/>
      <w:lang w:eastAsia="en-US"/>
    </w:rPr>
  </w:style>
  <w:style w:type="paragraph" w:customStyle="1" w:styleId="3A6DA9067B9647F7BB4528421AA0A1BE3">
    <w:name w:val="3A6DA9067B9647F7BB4528421AA0A1BE3"/>
    <w:rsid w:val="00226547"/>
    <w:pPr>
      <w:spacing w:after="0" w:line="240" w:lineRule="auto"/>
    </w:pPr>
    <w:rPr>
      <w:rFonts w:ascii="Times New Roman" w:eastAsia="Times New Roman" w:hAnsi="Times New Roman" w:cs="Times New Roman"/>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2</Pages>
  <Words>440</Words>
  <Characters>251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ACCMBC BUR SAR Y  APPLICAT ION</vt:lpstr>
    </vt:vector>
  </TitlesOfParts>
  <Company>Hewlett-Packard</Company>
  <LinksUpToDate>false</LinksUpToDate>
  <CharactersWithSpaces>2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MBC Project Proposal</dc:title>
  <dc:creator>GARY TOMIC; Mike Sulja</dc:creator>
  <cp:lastModifiedBy>Mike Sulja</cp:lastModifiedBy>
  <cp:revision>7</cp:revision>
  <cp:lastPrinted>2006-01-05T00:35:00Z</cp:lastPrinted>
  <dcterms:created xsi:type="dcterms:W3CDTF">2018-02-17T03:41:00Z</dcterms:created>
  <dcterms:modified xsi:type="dcterms:W3CDTF">2018-03-09T22:05:00Z</dcterms:modified>
</cp:coreProperties>
</file>